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F0B56" w14:textId="6941753A" w:rsidR="00CC6B39" w:rsidRDefault="00CC6B39" w:rsidP="00891CFD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2D3A990" wp14:editId="2869E8EB">
            <wp:simplePos x="0" y="0"/>
            <wp:positionH relativeFrom="column">
              <wp:posOffset>-442595</wp:posOffset>
            </wp:positionH>
            <wp:positionV relativeFrom="paragraph">
              <wp:posOffset>-509270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73E15" wp14:editId="735E64BF">
                <wp:simplePos x="0" y="0"/>
                <wp:positionH relativeFrom="margin">
                  <wp:posOffset>1569720</wp:posOffset>
                </wp:positionH>
                <wp:positionV relativeFrom="paragraph">
                  <wp:posOffset>-461010</wp:posOffset>
                </wp:positionV>
                <wp:extent cx="4829175" cy="946150"/>
                <wp:effectExtent l="0" t="0" r="9525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9175" cy="946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272FDA" w14:textId="77777777"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Title III Program </w:t>
                            </w:r>
                          </w:p>
                          <w:p w14:paraId="7B63AEF6" w14:textId="77777777" w:rsidR="00891CFD" w:rsidRPr="00CC6B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 w:rsidRPr="00CC6B39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End-of-Year Report</w:t>
                            </w:r>
                          </w:p>
                          <w:p w14:paraId="3A3BFB71" w14:textId="567AD213"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(October 1, 202</w:t>
                            </w:r>
                            <w:r w:rsidR="00CB001D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5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- </w:t>
                            </w:r>
                            <w:r w:rsidR="003C7D27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September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3</w:t>
                            </w:r>
                            <w:r w:rsidR="00ED1D00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0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, 202</w:t>
                            </w:r>
                            <w:r w:rsidR="00CB001D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6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)</w:t>
                            </w:r>
                          </w:p>
                          <w:p w14:paraId="2A2A036E" w14:textId="77777777" w:rsidR="00891CFD" w:rsidRDefault="00891CFD" w:rsidP="00891C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73E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3.6pt;margin-top:-36.3pt;width:380.2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" fillcolor="window" stroked="f" strokeweight=".5pt">
                <v:textbox>
                  <w:txbxContent>
                    <w:p w14:paraId="75272FDA" w14:textId="77777777"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Title III Program </w:t>
                      </w:r>
                    </w:p>
                    <w:p w14:paraId="7B63AEF6" w14:textId="77777777" w:rsidR="00891CFD" w:rsidRPr="00CC6B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 w:rsidRPr="00CC6B39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End-of-Year Report</w:t>
                      </w:r>
                    </w:p>
                    <w:p w14:paraId="3A3BFB71" w14:textId="567AD213"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(October 1, 202</w:t>
                      </w:r>
                      <w:r w:rsidR="00CB001D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5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- </w:t>
                      </w:r>
                      <w:r w:rsidR="003C7D27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September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3</w:t>
                      </w:r>
                      <w:r w:rsidR="00ED1D00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0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, 202</w:t>
                      </w:r>
                      <w:r w:rsidR="00CB001D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6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)</w:t>
                      </w:r>
                    </w:p>
                    <w:p w14:paraId="2A2A036E" w14:textId="77777777" w:rsidR="00891CFD" w:rsidRDefault="00891CFD" w:rsidP="00891CFD"/>
                  </w:txbxContent>
                </v:textbox>
                <w10:wrap anchorx="margin"/>
              </v:shape>
            </w:pict>
          </mc:Fallback>
        </mc:AlternateContent>
      </w:r>
    </w:p>
    <w:p w14:paraId="4E88A0A4" w14:textId="77777777" w:rsidR="00CC6B39" w:rsidRDefault="00CC6B39" w:rsidP="00891CFD">
      <w:pPr>
        <w:spacing w:after="0" w:line="240" w:lineRule="auto"/>
        <w:rPr>
          <w:rFonts w:ascii="Arial" w:hAnsi="Arial" w:cs="Arial"/>
          <w:b/>
          <w:noProof/>
          <w:sz w:val="36"/>
        </w:rPr>
      </w:pPr>
    </w:p>
    <w:p w14:paraId="26AAB5C7" w14:textId="36605E70" w:rsidR="00891CFD" w:rsidRPr="00B344A3" w:rsidRDefault="00891CFD" w:rsidP="00891CFD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070"/>
        <w:gridCol w:w="2900"/>
        <w:gridCol w:w="610"/>
        <w:gridCol w:w="4860"/>
      </w:tblGrid>
      <w:tr w:rsidR="00891CFD" w:rsidRPr="00CA5263" w14:paraId="2A38D468" w14:textId="77777777" w:rsidTr="00693D8F">
        <w:tc>
          <w:tcPr>
            <w:tcW w:w="2070" w:type="dxa"/>
          </w:tcPr>
          <w:p w14:paraId="7E0C693B" w14:textId="209D3508"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9B39A6C3F1174B669169B2CD7A7C971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370" w:type="dxa"/>
                <w:gridSpan w:val="3"/>
              </w:tcPr>
              <w:p w14:paraId="3D2E09C0" w14:textId="77777777" w:rsidR="00891CFD" w:rsidRPr="005F26D0" w:rsidRDefault="00891CFD" w:rsidP="00325B2E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5F26D0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891CFD" w:rsidRPr="00CA5263" w14:paraId="4FF0FEC0" w14:textId="77777777" w:rsidTr="00693D8F">
        <w:tc>
          <w:tcPr>
            <w:tcW w:w="2070" w:type="dxa"/>
          </w:tcPr>
          <w:p w14:paraId="61396276" w14:textId="4D3C3DA1"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Activity Director</w:t>
            </w:r>
          </w:p>
        </w:tc>
        <w:tc>
          <w:tcPr>
            <w:tcW w:w="8370" w:type="dxa"/>
            <w:gridSpan w:val="3"/>
          </w:tcPr>
          <w:p w14:paraId="71832A0C" w14:textId="77777777" w:rsidR="00891CFD" w:rsidRPr="005F26D0" w:rsidRDefault="00891CFD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91CFD" w:rsidRPr="00CA5263" w14:paraId="420CE9C7" w14:textId="77777777" w:rsidTr="00693D8F">
        <w:tc>
          <w:tcPr>
            <w:tcW w:w="2070" w:type="dxa"/>
          </w:tcPr>
          <w:p w14:paraId="6B69F745" w14:textId="77777777"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Activity Name</w:t>
            </w:r>
          </w:p>
        </w:tc>
        <w:tc>
          <w:tcPr>
            <w:tcW w:w="8370" w:type="dxa"/>
            <w:gridSpan w:val="3"/>
          </w:tcPr>
          <w:p w14:paraId="5B400501" w14:textId="77777777" w:rsidR="00891CFD" w:rsidRPr="005F26D0" w:rsidRDefault="00891CFD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91CFD" w:rsidRPr="00CA5263" w14:paraId="15398B76" w14:textId="77777777" w:rsidTr="005D50D7">
        <w:trPr>
          <w:trHeight w:val="431"/>
        </w:trPr>
        <w:tc>
          <w:tcPr>
            <w:tcW w:w="2070" w:type="dxa"/>
          </w:tcPr>
          <w:p w14:paraId="04715F26" w14:textId="37C8E6C9" w:rsidR="00891CFD" w:rsidRPr="005F26D0" w:rsidRDefault="005D50D7" w:rsidP="00693D8F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itle III Grant</w:t>
            </w:r>
            <w:r w:rsidR="00891CFD" w:rsidRPr="005F26D0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C5BDED8" w14:textId="314A6BD0" w:rsidR="00891CFD" w:rsidRPr="005F26D0" w:rsidRDefault="00891CFD" w:rsidP="00693D8F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370" w:type="dxa"/>
            <w:gridSpan w:val="3"/>
          </w:tcPr>
          <w:p w14:paraId="538AF72E" w14:textId="7C3C5EE1" w:rsidR="00891CFD" w:rsidRPr="005F26D0" w:rsidRDefault="008C366D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HBCU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FUTURE ACT   </w:t>
            </w:r>
          </w:p>
        </w:tc>
      </w:tr>
      <w:tr w:rsidR="00891CFD" w:rsidRPr="00B03A6D" w14:paraId="3B237F2E" w14:textId="77777777" w:rsidTr="00CC6B39">
        <w:tc>
          <w:tcPr>
            <w:tcW w:w="10440" w:type="dxa"/>
            <w:gridSpan w:val="4"/>
            <w:shd w:val="clear" w:color="auto" w:fill="4472C4" w:themeFill="accent1"/>
          </w:tcPr>
          <w:p w14:paraId="5BA7E8FC" w14:textId="3076A553" w:rsidR="00891CFD" w:rsidRPr="005F26D0" w:rsidRDefault="00891CFD" w:rsidP="00325B2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53A1F173" w14:textId="77777777" w:rsidR="00891CFD" w:rsidRPr="005F26D0" w:rsidRDefault="00891CFD" w:rsidP="00325B2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Provide a brief update of the status of each </w:t>
            </w:r>
            <w:r w:rsidR="00B93B7E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O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bjective</w:t>
            </w:r>
            <w:r w:rsidR="00B93B7E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and Performance Indicator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. </w:t>
            </w:r>
          </w:p>
          <w:p w14:paraId="06B8A3D2" w14:textId="77777777" w:rsidR="00891CFD" w:rsidRPr="00B93B7E" w:rsidRDefault="00891CFD" w:rsidP="00B93B7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type all objectives as they are written in the proposal. Include measurable outcome</w:t>
            </w:r>
            <w:r w:rsidR="00693D8F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s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, baseline data, and performance indicators.</w:t>
            </w:r>
          </w:p>
          <w:p w14:paraId="74715700" w14:textId="77777777" w:rsidR="00891CFD" w:rsidRPr="005F26D0" w:rsidRDefault="00891CFD" w:rsidP="00891CFD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i/>
                <w:color w:val="FFFFFF" w:themeColor="background1"/>
                <w:sz w:val="24"/>
                <w:szCs w:val="24"/>
              </w:rPr>
              <w:t xml:space="preserve">Note: </w:t>
            </w:r>
            <w:r w:rsidRPr="005F26D0">
              <w:rPr>
                <w:rFonts w:ascii="Arial" w:eastAsia="Times New Roman" w:hAnsi="Arial" w:cs="Arial"/>
                <w:b/>
                <w:i/>
                <w:color w:val="FFFFFF" w:themeColor="background1"/>
                <w:sz w:val="24"/>
                <w:szCs w:val="24"/>
              </w:rPr>
              <w:t>Continued funding requires evidence of substantial progress towards meeting your activity objectives</w:t>
            </w:r>
            <w:r w:rsidRPr="005F26D0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891CFD" w:rsidRPr="00B03A6D" w14:paraId="70F1F374" w14:textId="77777777" w:rsidTr="00B5105A">
        <w:trPr>
          <w:trHeight w:val="593"/>
        </w:trPr>
        <w:tc>
          <w:tcPr>
            <w:tcW w:w="4970" w:type="dxa"/>
            <w:gridSpan w:val="2"/>
          </w:tcPr>
          <w:p w14:paraId="70A99C59" w14:textId="17D97A02" w:rsidR="00891CFD" w:rsidRPr="005F26D0" w:rsidRDefault="000A10A2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</w:tc>
        <w:tc>
          <w:tcPr>
            <w:tcW w:w="5470" w:type="dxa"/>
            <w:gridSpan w:val="2"/>
          </w:tcPr>
          <w:p w14:paraId="35DFEC82" w14:textId="77777777"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 xml:space="preserve">Status of Performance Indicators: </w:t>
            </w:r>
          </w:p>
          <w:p w14:paraId="6A80F989" w14:textId="77777777"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14:paraId="65F9229B" w14:textId="77777777" w:rsidTr="00B5105A">
        <w:tc>
          <w:tcPr>
            <w:tcW w:w="4970" w:type="dxa"/>
            <w:gridSpan w:val="2"/>
          </w:tcPr>
          <w:p w14:paraId="1D6C8AD7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11707957" w14:textId="77777777" w:rsidR="00891CFD" w:rsidRPr="005F26D0" w:rsidRDefault="00891CFD" w:rsidP="005F26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22EBCA96" w14:textId="77777777" w:rsidR="00891CFD" w:rsidRPr="00CC6B39" w:rsidRDefault="00891CFD" w:rsidP="005F26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AC79703" w14:textId="77777777" w:rsidR="00891CFD" w:rsidRPr="00CC6B39" w:rsidRDefault="00891CFD" w:rsidP="005F26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71D0E9A9" w14:textId="77777777" w:rsidTr="00B5105A">
        <w:tc>
          <w:tcPr>
            <w:tcW w:w="4970" w:type="dxa"/>
            <w:gridSpan w:val="2"/>
          </w:tcPr>
          <w:p w14:paraId="39F76F53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0B2AAB7C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64769A4B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7F01596F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3BC025FC" w14:textId="77777777" w:rsidTr="00B5105A">
        <w:trPr>
          <w:trHeight w:val="332"/>
        </w:trPr>
        <w:tc>
          <w:tcPr>
            <w:tcW w:w="4970" w:type="dxa"/>
            <w:gridSpan w:val="2"/>
          </w:tcPr>
          <w:p w14:paraId="21B19051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33FA3E81" w14:textId="77777777" w:rsidR="00B810FF" w:rsidRPr="005F26D0" w:rsidRDefault="00B810FF" w:rsidP="00B810FF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223CB4DB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0DF2EECF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28CDE605" w14:textId="77777777" w:rsidTr="00B5105A">
        <w:trPr>
          <w:trHeight w:val="386"/>
        </w:trPr>
        <w:tc>
          <w:tcPr>
            <w:tcW w:w="4970" w:type="dxa"/>
            <w:gridSpan w:val="2"/>
          </w:tcPr>
          <w:p w14:paraId="557E0385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Objective #4:</w:t>
            </w:r>
          </w:p>
          <w:p w14:paraId="5E59F063" w14:textId="77777777" w:rsidR="00B810FF" w:rsidRPr="000A10A2" w:rsidRDefault="00B810FF" w:rsidP="00B810FF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3B67F575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1E406E23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30B1C08D" w14:textId="77777777" w:rsidTr="00B5105A">
        <w:tc>
          <w:tcPr>
            <w:tcW w:w="10440" w:type="dxa"/>
            <w:gridSpan w:val="4"/>
          </w:tcPr>
          <w:p w14:paraId="7DFE1538" w14:textId="77777777" w:rsidR="00B810FF" w:rsidRPr="005F26D0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6D0">
                  <w:rPr>
                    <w:rFonts w:ascii="Segoe UI Symbol" w:eastAsia="MS Gothic" w:hAnsi="Segoe UI Symbol" w:cs="Segoe UI Symbol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6D0">
                  <w:rPr>
                    <w:rFonts w:ascii="Segoe UI Symbol" w:eastAsia="MS Gothic" w:hAnsi="Segoe UI Symbol" w:cs="Segoe UI Symbol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17810985" w14:textId="77777777" w:rsidR="00B810FF" w:rsidRPr="005F26D0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If yes, describe any challenges encountered (in the below space). </w:t>
            </w:r>
          </w:p>
          <w:p w14:paraId="4C56F6AD" w14:textId="77777777" w:rsidR="00B810FF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F423000" w14:textId="77777777" w:rsidR="00B810FF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69385214" w14:textId="77777777" w:rsidR="00B810FF" w:rsidRPr="005F26D0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B810FF" w:rsidRPr="00B03A6D" w14:paraId="547AA2D0" w14:textId="77777777" w:rsidTr="00CC6B39">
        <w:trPr>
          <w:trHeight w:val="521"/>
        </w:trPr>
        <w:tc>
          <w:tcPr>
            <w:tcW w:w="10440" w:type="dxa"/>
            <w:gridSpan w:val="4"/>
            <w:shd w:val="clear" w:color="auto" w:fill="4472C4" w:themeFill="accent1"/>
          </w:tcPr>
          <w:p w14:paraId="2E34C1A8" w14:textId="77777777" w:rsidR="00B810FF" w:rsidRPr="005F26D0" w:rsidRDefault="00B810FF" w:rsidP="00B810FF">
            <w:pPr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Part II:</w:t>
            </w: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Project Summary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 </w:t>
            </w:r>
          </w:p>
          <w:p w14:paraId="38F61B1B" w14:textId="42D20BDB" w:rsidR="00B810FF" w:rsidRPr="005F26D0" w:rsidRDefault="00B810FF" w:rsidP="00B810FF">
            <w:pPr>
              <w:jc w:val="center"/>
              <w:rPr>
                <w:rFonts w:ascii="Arial" w:eastAsia="Times New Roman" w:hAnsi="Arial" w:cs="Arial"/>
                <w:b/>
                <w:smallCaps/>
                <w:color w:val="002060"/>
                <w:sz w:val="24"/>
                <w:szCs w:val="24"/>
              </w:rPr>
            </w:pP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Please summarize the progress made during October 202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– September 202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4</w:t>
            </w: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B810FF" w:rsidRPr="00B03A6D" w14:paraId="7593E2A8" w14:textId="77777777" w:rsidTr="00B5105A">
        <w:tc>
          <w:tcPr>
            <w:tcW w:w="4970" w:type="dxa"/>
            <w:gridSpan w:val="2"/>
          </w:tcPr>
          <w:p w14:paraId="7FC4F4C1" w14:textId="77777777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hat were the specified outcomes for the activity and what is the status of accomplishment?</w:t>
            </w:r>
          </w:p>
        </w:tc>
        <w:tc>
          <w:tcPr>
            <w:tcW w:w="5470" w:type="dxa"/>
            <w:gridSpan w:val="2"/>
          </w:tcPr>
          <w:p w14:paraId="41EE7F3B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56DAF7A4" w14:textId="77777777" w:rsidTr="00B5105A">
        <w:tc>
          <w:tcPr>
            <w:tcW w:w="4970" w:type="dxa"/>
            <w:gridSpan w:val="2"/>
          </w:tcPr>
          <w:p w14:paraId="456B3A45" w14:textId="77777777" w:rsidR="00B810FF" w:rsidRPr="005F26D0" w:rsidRDefault="00B810FF" w:rsidP="00B810FF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hat key processes, procedures, and activities contributed to the specified observable outcomes?</w:t>
            </w:r>
          </w:p>
        </w:tc>
        <w:tc>
          <w:tcPr>
            <w:tcW w:w="5470" w:type="dxa"/>
            <w:gridSpan w:val="2"/>
          </w:tcPr>
          <w:p w14:paraId="3DA750FE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30EB6F7A" w14:textId="77777777" w:rsidTr="00B5105A">
        <w:trPr>
          <w:trHeight w:val="70"/>
        </w:trPr>
        <w:tc>
          <w:tcPr>
            <w:tcW w:w="4970" w:type="dxa"/>
            <w:gridSpan w:val="2"/>
          </w:tcPr>
          <w:p w14:paraId="295B207A" w14:textId="77777777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ere resources adequate during this period?</w:t>
            </w:r>
          </w:p>
        </w:tc>
        <w:tc>
          <w:tcPr>
            <w:tcW w:w="5470" w:type="dxa"/>
            <w:gridSpan w:val="2"/>
          </w:tcPr>
          <w:p w14:paraId="27F9B041" w14:textId="77777777" w:rsidR="00B810FF" w:rsidRPr="005F26D0" w:rsidRDefault="008C366D" w:rsidP="00B810FF">
            <w:pPr>
              <w:ind w:firstLine="72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5088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6500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 xml:space="preserve"> No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23930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 xml:space="preserve">N/A </w:t>
            </w:r>
          </w:p>
        </w:tc>
      </w:tr>
      <w:tr w:rsidR="00B810FF" w:rsidRPr="00B03A6D" w14:paraId="41D13FFB" w14:textId="77777777" w:rsidTr="00B5105A">
        <w:trPr>
          <w:trHeight w:val="70"/>
        </w:trPr>
        <w:tc>
          <w:tcPr>
            <w:tcW w:w="4970" w:type="dxa"/>
            <w:gridSpan w:val="2"/>
          </w:tcPr>
          <w:p w14:paraId="53206832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 xml:space="preserve">What resource (or lack thereof), including the quantitative and qualitative characteristics of people, funding, equipment, supplies, training, preliminary </w:t>
            </w:r>
            <w:r w:rsidRPr="005F26D0">
              <w:rPr>
                <w:rFonts w:ascii="Arial" w:eastAsia="Calibri" w:hAnsi="Arial" w:cs="Arial"/>
                <w:sz w:val="24"/>
                <w:szCs w:val="24"/>
              </w:rPr>
              <w:lastRenderedPageBreak/>
              <w:t>plans, strategies, etc., contributed to activity outcomes?</w:t>
            </w:r>
          </w:p>
        </w:tc>
        <w:tc>
          <w:tcPr>
            <w:tcW w:w="5470" w:type="dxa"/>
            <w:gridSpan w:val="2"/>
          </w:tcPr>
          <w:p w14:paraId="1D4A2DF1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46355126" w14:textId="77777777" w:rsidTr="00CC6B39">
        <w:tc>
          <w:tcPr>
            <w:tcW w:w="10440" w:type="dxa"/>
            <w:gridSpan w:val="4"/>
            <w:shd w:val="clear" w:color="auto" w:fill="4472C4" w:themeFill="accent1"/>
          </w:tcPr>
          <w:p w14:paraId="13905A53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br w:type="page"/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Part III: University Collaborations</w:t>
            </w:r>
          </w:p>
          <w:p w14:paraId="23E5E956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>Provide any update on collaborat</w:t>
            </w:r>
            <w:r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>ed</w:t>
            </w:r>
            <w:r w:rsidRPr="005F26D0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 xml:space="preserve"> efforts of your activity with other college services.</w:t>
            </w:r>
          </w:p>
        </w:tc>
      </w:tr>
      <w:tr w:rsidR="00B810FF" w:rsidRPr="00B03A6D" w14:paraId="393F0B82" w14:textId="77777777" w:rsidTr="00B5105A">
        <w:tc>
          <w:tcPr>
            <w:tcW w:w="10440" w:type="dxa"/>
            <w:gridSpan w:val="4"/>
          </w:tcPr>
          <w:p w14:paraId="0676EE88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BA99513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3C8C02F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781B373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5CE1D98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F520963" w14:textId="77777777" w:rsidR="00B810FF" w:rsidRPr="005F26D0" w:rsidRDefault="00B810FF" w:rsidP="00B810FF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5552B4D8" w14:textId="77777777" w:rsidTr="00CC6B39">
        <w:tc>
          <w:tcPr>
            <w:tcW w:w="10440" w:type="dxa"/>
            <w:gridSpan w:val="4"/>
            <w:shd w:val="clear" w:color="auto" w:fill="4472C4" w:themeFill="accent1"/>
          </w:tcPr>
          <w:p w14:paraId="42A94D79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V: 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  <w:t>Budget Analysis</w:t>
            </w:r>
          </w:p>
          <w:p w14:paraId="740DED3A" w14:textId="77777777" w:rsidR="00B810FF" w:rsidRPr="005F26D0" w:rsidRDefault="00B810FF" w:rsidP="00B810F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  <w:t xml:space="preserve"> </w:t>
            </w: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refer to your budget statements</w:t>
            </w:r>
          </w:p>
        </w:tc>
      </w:tr>
      <w:tr w:rsidR="00B810FF" w:rsidRPr="00B03A6D" w14:paraId="6D88AEDD" w14:textId="77777777" w:rsidTr="005F26D0">
        <w:trPr>
          <w:trHeight w:val="530"/>
        </w:trPr>
        <w:tc>
          <w:tcPr>
            <w:tcW w:w="5580" w:type="dxa"/>
            <w:gridSpan w:val="3"/>
          </w:tcPr>
          <w:p w14:paraId="60F09629" w14:textId="6FEC2BCE" w:rsidR="00B810FF" w:rsidRPr="005F26D0" w:rsidRDefault="00B810FF" w:rsidP="00B810FF">
            <w:pPr>
              <w:pStyle w:val="NoSpacing"/>
              <w:rPr>
                <w:rFonts w:ascii="Arial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>What is the 202</w:t>
            </w:r>
            <w:r>
              <w:rPr>
                <w:rFonts w:ascii="Arial" w:hAnsi="Arial" w:cs="Arial"/>
                <w:w w:val="106"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>-202</w:t>
            </w:r>
            <w:r>
              <w:rPr>
                <w:rFonts w:ascii="Arial" w:hAnsi="Arial" w:cs="Arial"/>
                <w:w w:val="106"/>
                <w:sz w:val="24"/>
                <w:szCs w:val="24"/>
              </w:rPr>
              <w:t>4</w:t>
            </w: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 xml:space="preserve"> grant year award amount for your activity? </w:t>
            </w:r>
          </w:p>
        </w:tc>
        <w:tc>
          <w:tcPr>
            <w:tcW w:w="4860" w:type="dxa"/>
          </w:tcPr>
          <w:p w14:paraId="08BD9EFB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810FF" w:rsidRPr="00B03A6D" w14:paraId="6ADCFF8D" w14:textId="77777777" w:rsidTr="005F26D0">
        <w:trPr>
          <w:trHeight w:val="593"/>
        </w:trPr>
        <w:tc>
          <w:tcPr>
            <w:tcW w:w="5580" w:type="dxa"/>
            <w:gridSpan w:val="3"/>
          </w:tcPr>
          <w:p w14:paraId="2FA95085" w14:textId="5CB0788D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What is the total amount of expenses for your activity during the 202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>3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-202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>4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grant year?</w:t>
            </w:r>
          </w:p>
        </w:tc>
        <w:tc>
          <w:tcPr>
            <w:tcW w:w="4860" w:type="dxa"/>
          </w:tcPr>
          <w:p w14:paraId="0D82B817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810FF" w:rsidRPr="00B03A6D" w14:paraId="1139AD4C" w14:textId="77777777" w:rsidTr="00B5105A">
        <w:trPr>
          <w:trHeight w:val="548"/>
        </w:trPr>
        <w:tc>
          <w:tcPr>
            <w:tcW w:w="5580" w:type="dxa"/>
            <w:gridSpan w:val="3"/>
          </w:tcPr>
          <w:p w14:paraId="3B44C314" w14:textId="77777777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What is the available balance of your activity (unspent funds)?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ab/>
            </w:r>
          </w:p>
        </w:tc>
        <w:tc>
          <w:tcPr>
            <w:tcW w:w="4860" w:type="dxa"/>
          </w:tcPr>
          <w:p w14:paraId="57FC9DAC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810FF" w:rsidRPr="00B03A6D" w14:paraId="5ACBFD1E" w14:textId="77777777" w:rsidTr="00CC6B39">
        <w:trPr>
          <w:trHeight w:val="548"/>
        </w:trPr>
        <w:tc>
          <w:tcPr>
            <w:tcW w:w="10440" w:type="dxa"/>
            <w:gridSpan w:val="4"/>
            <w:shd w:val="clear" w:color="auto" w:fill="4472C4" w:themeFill="accent1"/>
          </w:tcPr>
          <w:p w14:paraId="6CB9FFF8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sz w:val="24"/>
                <w:szCs w:val="24"/>
              </w:rPr>
              <w:t>Part V: Travel</w:t>
            </w:r>
          </w:p>
          <w:p w14:paraId="369DB23F" w14:textId="77777777" w:rsidR="00B810FF" w:rsidRPr="005F26D0" w:rsidRDefault="00B810FF" w:rsidP="00B810F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list all travel relative to your objectives, and include the following:</w:t>
            </w:r>
          </w:p>
        </w:tc>
      </w:tr>
      <w:tr w:rsidR="00B810FF" w:rsidRPr="00B03A6D" w14:paraId="520B69F1" w14:textId="77777777" w:rsidTr="00B5105A">
        <w:trPr>
          <w:trHeight w:val="548"/>
        </w:trPr>
        <w:tc>
          <w:tcPr>
            <w:tcW w:w="5580" w:type="dxa"/>
            <w:gridSpan w:val="3"/>
          </w:tcPr>
          <w:p w14:paraId="5EBA46C2" w14:textId="77777777" w:rsidR="00B810FF" w:rsidRPr="005F26D0" w:rsidRDefault="00B810FF" w:rsidP="00B810FF">
            <w:pPr>
              <w:pStyle w:val="ListParagraph"/>
              <w:spacing w:after="0" w:line="360" w:lineRule="auto"/>
              <w:jc w:val="center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sz w:val="24"/>
                <w:szCs w:val="24"/>
              </w:rPr>
              <w:t>Name of Event</w:t>
            </w:r>
          </w:p>
        </w:tc>
        <w:tc>
          <w:tcPr>
            <w:tcW w:w="4860" w:type="dxa"/>
          </w:tcPr>
          <w:p w14:paraId="2B3958AB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 xml:space="preserve">Provide </w:t>
            </w:r>
            <w:r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5F26D0">
              <w:rPr>
                <w:rFonts w:ascii="Arial" w:hAnsi="Arial" w:cs="Arial"/>
                <w:sz w:val="24"/>
                <w:szCs w:val="24"/>
              </w:rPr>
              <w:t xml:space="preserve">location and how the trip had an impact </w:t>
            </w:r>
            <w:r>
              <w:rPr>
                <w:rFonts w:ascii="Arial" w:hAnsi="Arial" w:cs="Arial"/>
                <w:sz w:val="24"/>
                <w:szCs w:val="24"/>
              </w:rPr>
              <w:t xml:space="preserve">on </w:t>
            </w:r>
            <w:r w:rsidRPr="005F26D0">
              <w:rPr>
                <w:rFonts w:ascii="Arial" w:hAnsi="Arial" w:cs="Arial"/>
                <w:sz w:val="24"/>
                <w:szCs w:val="24"/>
              </w:rPr>
              <w:t xml:space="preserve">your activity and department. </w:t>
            </w:r>
          </w:p>
        </w:tc>
      </w:tr>
      <w:tr w:rsidR="00B810FF" w:rsidRPr="00B03A6D" w14:paraId="621E06B4" w14:textId="77777777" w:rsidTr="00B5105A">
        <w:trPr>
          <w:trHeight w:val="548"/>
        </w:trPr>
        <w:tc>
          <w:tcPr>
            <w:tcW w:w="5580" w:type="dxa"/>
            <w:gridSpan w:val="3"/>
          </w:tcPr>
          <w:p w14:paraId="1AEC29E1" w14:textId="77777777" w:rsidR="00B810FF" w:rsidRPr="005F26D0" w:rsidRDefault="00B810FF" w:rsidP="00B810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</w:p>
        </w:tc>
        <w:tc>
          <w:tcPr>
            <w:tcW w:w="4860" w:type="dxa"/>
          </w:tcPr>
          <w:p w14:paraId="710F62B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4B1FB5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0C4E20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45965A37" w14:textId="77777777" w:rsidTr="00B5105A">
        <w:trPr>
          <w:trHeight w:val="548"/>
        </w:trPr>
        <w:tc>
          <w:tcPr>
            <w:tcW w:w="5580" w:type="dxa"/>
            <w:gridSpan w:val="3"/>
          </w:tcPr>
          <w:p w14:paraId="34F40281" w14:textId="77777777" w:rsidR="00B810FF" w:rsidRPr="005F26D0" w:rsidRDefault="00B810FF" w:rsidP="00B810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</w:p>
        </w:tc>
        <w:tc>
          <w:tcPr>
            <w:tcW w:w="4860" w:type="dxa"/>
          </w:tcPr>
          <w:p w14:paraId="1010E3E9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041B56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F99AD32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5724BCAA" w14:textId="77777777" w:rsidTr="00B5105A">
        <w:trPr>
          <w:trHeight w:val="548"/>
        </w:trPr>
        <w:tc>
          <w:tcPr>
            <w:tcW w:w="5580" w:type="dxa"/>
            <w:gridSpan w:val="3"/>
          </w:tcPr>
          <w:p w14:paraId="340FBDFB" w14:textId="77777777" w:rsidR="00B810FF" w:rsidRPr="005F26D0" w:rsidRDefault="00B810FF" w:rsidP="00B810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  <w:tc>
          <w:tcPr>
            <w:tcW w:w="4860" w:type="dxa"/>
          </w:tcPr>
          <w:p w14:paraId="5AF82365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72B207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2D309922" w14:textId="77777777" w:rsidTr="00CC6B39">
        <w:trPr>
          <w:trHeight w:val="548"/>
        </w:trPr>
        <w:tc>
          <w:tcPr>
            <w:tcW w:w="10440" w:type="dxa"/>
            <w:gridSpan w:val="4"/>
            <w:shd w:val="clear" w:color="auto" w:fill="4472C4" w:themeFill="accent1"/>
          </w:tcPr>
          <w:p w14:paraId="3766A4FE" w14:textId="77777777" w:rsidR="00B810FF" w:rsidRPr="005F26D0" w:rsidRDefault="00B810FF" w:rsidP="00B810FF">
            <w:pPr>
              <w:jc w:val="center"/>
              <w:rPr>
                <w:rFonts w:ascii="Arial" w:eastAsia="Calibri" w:hAnsi="Arial" w:cs="Arial"/>
                <w:b/>
                <w:smallCaps/>
                <w:color w:val="FFFFFF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b/>
                <w:smallCaps/>
                <w:color w:val="FFFFFF"/>
                <w:sz w:val="24"/>
                <w:szCs w:val="24"/>
              </w:rPr>
              <w:t>Part VI: Activity Management and Documentation</w:t>
            </w:r>
          </w:p>
          <w:p w14:paraId="77D478F0" w14:textId="77777777" w:rsidR="00B810FF" w:rsidRPr="005F26D0" w:rsidRDefault="00B810FF" w:rsidP="00B810F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respond to the following</w:t>
            </w:r>
          </w:p>
        </w:tc>
      </w:tr>
      <w:tr w:rsidR="00B810FF" w:rsidRPr="00B03A6D" w14:paraId="0124F5CB" w14:textId="77777777" w:rsidTr="00B5105A">
        <w:trPr>
          <w:trHeight w:val="548"/>
        </w:trPr>
        <w:tc>
          <w:tcPr>
            <w:tcW w:w="5580" w:type="dxa"/>
            <w:gridSpan w:val="3"/>
          </w:tcPr>
          <w:p w14:paraId="3C6F7043" w14:textId="77777777" w:rsidR="00B810FF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Are all Time and Efforts completed, submitted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4F7758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gramStart"/>
            <w:r w:rsidRPr="004F7758">
              <w:rPr>
                <w:rFonts w:ascii="Arial" w:hAnsi="Arial" w:cs="Arial"/>
                <w:sz w:val="24"/>
                <w:szCs w:val="24"/>
              </w:rPr>
              <w:t>up-to-date</w:t>
            </w:r>
            <w:proofErr w:type="gramEnd"/>
            <w:r w:rsidRPr="004F7758">
              <w:rPr>
                <w:rFonts w:ascii="Arial" w:hAnsi="Arial" w:cs="Arial"/>
                <w:sz w:val="24"/>
                <w:szCs w:val="24"/>
              </w:rPr>
              <w:t xml:space="preserve"> in the Title III office? </w:t>
            </w:r>
          </w:p>
          <w:p w14:paraId="1A329C0D" w14:textId="77777777" w:rsidR="00B810FF" w:rsidRPr="004F7758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, provide a detailed explanation.</w:t>
            </w:r>
          </w:p>
        </w:tc>
        <w:tc>
          <w:tcPr>
            <w:tcW w:w="4860" w:type="dxa"/>
          </w:tcPr>
          <w:p w14:paraId="22994CCE" w14:textId="77777777" w:rsidR="00B810FF" w:rsidRPr="005F26D0" w:rsidRDefault="008C366D" w:rsidP="00B810FF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7780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9869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>No</w:t>
            </w:r>
          </w:p>
          <w:p w14:paraId="6E244982" w14:textId="77777777" w:rsidR="00B810FF" w:rsidRPr="005F26D0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6FC76F98" w14:textId="77777777" w:rsidTr="00B5105A">
        <w:trPr>
          <w:trHeight w:val="548"/>
        </w:trPr>
        <w:tc>
          <w:tcPr>
            <w:tcW w:w="5580" w:type="dxa"/>
            <w:gridSpan w:val="3"/>
          </w:tcPr>
          <w:p w14:paraId="01F62013" w14:textId="77777777" w:rsidR="00B810FF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Has all the equipment for your activity been tagged, logged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4F7758">
              <w:rPr>
                <w:rFonts w:ascii="Arial" w:hAnsi="Arial" w:cs="Arial"/>
                <w:sz w:val="24"/>
                <w:szCs w:val="24"/>
              </w:rPr>
              <w:t xml:space="preserve"> and filed in the Information Technology office?</w:t>
            </w:r>
          </w:p>
          <w:p w14:paraId="5A393CA3" w14:textId="77777777" w:rsidR="00B810FF" w:rsidRPr="004F7758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, provide a detailed explanation.</w:t>
            </w:r>
          </w:p>
        </w:tc>
        <w:tc>
          <w:tcPr>
            <w:tcW w:w="4860" w:type="dxa"/>
          </w:tcPr>
          <w:p w14:paraId="60D82658" w14:textId="77777777" w:rsidR="00B810FF" w:rsidRPr="005F26D0" w:rsidRDefault="008C366D" w:rsidP="00B810FF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79192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8977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0FF"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810FF" w:rsidRPr="005F26D0">
              <w:rPr>
                <w:rFonts w:ascii="Arial" w:hAnsi="Arial" w:cs="Arial"/>
                <w:sz w:val="24"/>
                <w:szCs w:val="24"/>
              </w:rPr>
              <w:t>No</w:t>
            </w:r>
          </w:p>
          <w:p w14:paraId="5F43E97D" w14:textId="77777777" w:rsidR="00B810FF" w:rsidRPr="005F26D0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B61535A" w14:textId="77777777" w:rsidR="00B810FF" w:rsidRPr="005F26D0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22776FEA" w14:textId="77777777" w:rsidTr="00B5105A">
        <w:trPr>
          <w:trHeight w:val="548"/>
        </w:trPr>
        <w:tc>
          <w:tcPr>
            <w:tcW w:w="5580" w:type="dxa"/>
            <w:gridSpan w:val="3"/>
          </w:tcPr>
          <w:p w14:paraId="51111A7F" w14:textId="1F69392E" w:rsidR="00B810FF" w:rsidRPr="004F7758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List the supporting documentation on file in your department that substantiates the achievement covering this period</w:t>
            </w:r>
            <w:r>
              <w:rPr>
                <w:rFonts w:ascii="Arial" w:hAnsi="Arial" w:cs="Arial"/>
                <w:sz w:val="24"/>
                <w:szCs w:val="24"/>
              </w:rPr>
              <w:t xml:space="preserve"> (2023-2024).</w:t>
            </w:r>
          </w:p>
        </w:tc>
        <w:tc>
          <w:tcPr>
            <w:tcW w:w="4860" w:type="dxa"/>
          </w:tcPr>
          <w:p w14:paraId="183252C8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5D9E718F" w14:textId="77777777" w:rsidR="00B810FF" w:rsidRPr="004F7758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148E5931" w14:textId="77777777" w:rsidTr="00CC6B39">
        <w:trPr>
          <w:trHeight w:val="548"/>
        </w:trPr>
        <w:tc>
          <w:tcPr>
            <w:tcW w:w="10440" w:type="dxa"/>
            <w:gridSpan w:val="4"/>
            <w:shd w:val="clear" w:color="auto" w:fill="4472C4" w:themeFill="accent1"/>
          </w:tcPr>
          <w:p w14:paraId="5B0D2C3D" w14:textId="77777777" w:rsidR="00B810FF" w:rsidRPr="00D92371" w:rsidRDefault="00B810FF" w:rsidP="00B810FF">
            <w:pPr>
              <w:jc w:val="center"/>
              <w:rPr>
                <w:rFonts w:ascii="Arial" w:eastAsia="Calibri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D92371">
              <w:rPr>
                <w:rFonts w:ascii="Arial" w:eastAsia="Calibri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Part VII: Impact Statement </w:t>
            </w:r>
          </w:p>
          <w:p w14:paraId="2366FDE6" w14:textId="77777777" w:rsidR="00B810FF" w:rsidRPr="005F26D0" w:rsidRDefault="00B810FF" w:rsidP="00B810FF">
            <w:pPr>
              <w:jc w:val="center"/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lastRenderedPageBreak/>
              <w:t xml:space="preserve">Describe </w:t>
            </w:r>
            <w:r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>how your activity has had a positive impact on the university and for the students in your program in detail.</w:t>
            </w:r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The information provided in this report </w:t>
            </w:r>
            <w:proofErr w:type="gramStart"/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>will be also be</w:t>
            </w:r>
            <w:proofErr w:type="gramEnd"/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used for the DOE Interim and Annual Performance Report.</w:t>
            </w:r>
          </w:p>
          <w:p w14:paraId="41271CF2" w14:textId="77777777" w:rsidR="00B810FF" w:rsidRPr="005F26D0" w:rsidRDefault="00B810FF" w:rsidP="00B810FF">
            <w:pPr>
              <w:spacing w:line="360" w:lineRule="auto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b/>
                <w:color w:val="FFFFFF" w:themeColor="background1"/>
                <w:w w:val="106"/>
                <w:sz w:val="24"/>
                <w:szCs w:val="24"/>
                <w:u w:val="single"/>
              </w:rPr>
              <w:t>Note: This section is Mandatory</w:t>
            </w:r>
          </w:p>
        </w:tc>
      </w:tr>
      <w:tr w:rsidR="00B810FF" w:rsidRPr="00B03A6D" w14:paraId="67DDE7BB" w14:textId="77777777" w:rsidTr="00D95BE2">
        <w:trPr>
          <w:trHeight w:val="548"/>
        </w:trPr>
        <w:tc>
          <w:tcPr>
            <w:tcW w:w="10440" w:type="dxa"/>
            <w:gridSpan w:val="4"/>
          </w:tcPr>
          <w:p w14:paraId="34006825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A827E4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0EFE2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E387A47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B7CF6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9CABE9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7BEF66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9BE94F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52399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78310C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1FE4F0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29F2A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4EFA0D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DB8CCE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9B58AA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9453DA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61945C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854FCE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538F7D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B49FC6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4626850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48A8CA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80449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D454C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7C472A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6EC117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F25C29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9C64B56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77451627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306FD64C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D7CEC76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C885650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25642709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0E3A544C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EC09AC8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DFEED2E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70FF209" w14:textId="77777777" w:rsidR="005F26D0" w:rsidRDefault="005F26D0" w:rsidP="003C7D2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(Note: Submit All Supporting Documents </w:t>
      </w:r>
      <w:r w:rsidR="003C7D27">
        <w:rPr>
          <w:rFonts w:ascii="Arial" w:hAnsi="Arial" w:cs="Arial"/>
          <w:b/>
          <w:i/>
        </w:rPr>
        <w:t>with</w:t>
      </w:r>
      <w:r>
        <w:rPr>
          <w:rFonts w:ascii="Arial" w:hAnsi="Arial" w:cs="Arial"/>
          <w:b/>
          <w:i/>
        </w:rPr>
        <w:t xml:space="preserve"> Your Report)</w:t>
      </w:r>
    </w:p>
    <w:p w14:paraId="49C51BD6" w14:textId="77777777" w:rsidR="00891CFD" w:rsidRPr="00014E0D" w:rsidRDefault="00891CFD" w:rsidP="003C7D2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</w:p>
    <w:p w14:paraId="29C9AF0B" w14:textId="77777777" w:rsidR="00891CFD" w:rsidRDefault="00891CFD" w:rsidP="005F26D0">
      <w:pPr>
        <w:spacing w:after="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 xml:space="preserve">Approval: </w:t>
      </w:r>
    </w:p>
    <w:p w14:paraId="394D0BB8" w14:textId="77777777" w:rsidR="003C7D27" w:rsidRPr="00B51F13" w:rsidRDefault="003C7D27" w:rsidP="005F26D0">
      <w:pPr>
        <w:spacing w:after="0" w:line="240" w:lineRule="auto"/>
        <w:jc w:val="center"/>
        <w:rPr>
          <w:rFonts w:ascii="Arial" w:hAnsi="Arial" w:cs="Arial"/>
          <w:b/>
          <w:caps/>
          <w:sz w:val="24"/>
        </w:rPr>
      </w:pPr>
    </w:p>
    <w:p w14:paraId="5BC759B3" w14:textId="1847D71E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350F26">
        <w:rPr>
          <w:rFonts w:ascii="Arial" w:eastAsia="Times New Roman" w:hAnsi="Arial" w:cs="Arial"/>
          <w:sz w:val="24"/>
          <w:szCs w:val="24"/>
          <w:u w:val="single"/>
        </w:rPr>
        <w:t xml:space="preserve">     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 </w:t>
      </w:r>
      <w:r w:rsidR="00350F26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09C9094A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00760685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AE4DD5B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490CB903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08227BF0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DF9637B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536A2F7D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2BACA507" w14:textId="77777777" w:rsidR="00891CFD" w:rsidRPr="000278D4" w:rsidRDefault="00891CFD" w:rsidP="00891CFD">
      <w:pPr>
        <w:spacing w:before="240" w:after="0" w:line="240" w:lineRule="auto"/>
        <w:rPr>
          <w:rFonts w:ascii="Arial" w:hAnsi="Arial" w:cs="Arial"/>
          <w:b/>
          <w:sz w:val="24"/>
          <w:szCs w:val="24"/>
        </w:rPr>
      </w:pPr>
    </w:p>
    <w:p w14:paraId="1943D67C" w14:textId="77777777" w:rsidR="009057DE" w:rsidRDefault="009057DE"/>
    <w:sectPr w:rsidR="009057DE" w:rsidSect="00237234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13E65" w14:textId="77777777" w:rsidR="00AA0AAA" w:rsidRDefault="00AA0AAA" w:rsidP="00CC6B39">
      <w:pPr>
        <w:spacing w:after="0" w:line="240" w:lineRule="auto"/>
      </w:pPr>
      <w:r>
        <w:separator/>
      </w:r>
    </w:p>
  </w:endnote>
  <w:endnote w:type="continuationSeparator" w:id="0">
    <w:p w14:paraId="47BF4395" w14:textId="77777777" w:rsidR="00AA0AAA" w:rsidRDefault="00AA0AAA" w:rsidP="00CC6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CC550" w14:textId="77777777" w:rsidR="00AA0AAA" w:rsidRDefault="00AA0AAA" w:rsidP="00CC6B39">
      <w:pPr>
        <w:spacing w:after="0" w:line="240" w:lineRule="auto"/>
      </w:pPr>
      <w:r>
        <w:separator/>
      </w:r>
    </w:p>
  </w:footnote>
  <w:footnote w:type="continuationSeparator" w:id="0">
    <w:p w14:paraId="0A250417" w14:textId="77777777" w:rsidR="00AA0AAA" w:rsidRDefault="00AA0AAA" w:rsidP="00CC6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C30D11"/>
    <w:multiLevelType w:val="hybridMultilevel"/>
    <w:tmpl w:val="87203E52"/>
    <w:lvl w:ilvl="0" w:tplc="3440F0C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41524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LGwMDEyNzA2NDVW0lEKTi0uzszPAykwqQUA14kcjywAAAA="/>
  </w:docVars>
  <w:rsids>
    <w:rsidRoot w:val="00891CFD"/>
    <w:rsid w:val="00015941"/>
    <w:rsid w:val="000A10A2"/>
    <w:rsid w:val="000B005A"/>
    <w:rsid w:val="000F57D4"/>
    <w:rsid w:val="001F5FFE"/>
    <w:rsid w:val="00237234"/>
    <w:rsid w:val="00350F26"/>
    <w:rsid w:val="00372204"/>
    <w:rsid w:val="003C7D27"/>
    <w:rsid w:val="0040371A"/>
    <w:rsid w:val="00484212"/>
    <w:rsid w:val="005D50D7"/>
    <w:rsid w:val="005F26D0"/>
    <w:rsid w:val="00693D8F"/>
    <w:rsid w:val="007258FE"/>
    <w:rsid w:val="00846B04"/>
    <w:rsid w:val="00891CFD"/>
    <w:rsid w:val="009057DE"/>
    <w:rsid w:val="00975FD7"/>
    <w:rsid w:val="00995BD0"/>
    <w:rsid w:val="00AA0AAA"/>
    <w:rsid w:val="00AC00B3"/>
    <w:rsid w:val="00B31CF4"/>
    <w:rsid w:val="00B5105A"/>
    <w:rsid w:val="00B810FF"/>
    <w:rsid w:val="00B93B7E"/>
    <w:rsid w:val="00BF27BA"/>
    <w:rsid w:val="00CB001D"/>
    <w:rsid w:val="00CC6B39"/>
    <w:rsid w:val="00D2572D"/>
    <w:rsid w:val="00D92371"/>
    <w:rsid w:val="00EA24E1"/>
    <w:rsid w:val="00ED1D00"/>
    <w:rsid w:val="00F6674D"/>
    <w:rsid w:val="00FC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5FAAA"/>
  <w15:chartTrackingRefBased/>
  <w15:docId w15:val="{70F0E6C2-9698-4679-BDDA-38597775A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C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1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91CF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891CFD"/>
    <w:rPr>
      <w:color w:val="808080"/>
    </w:rPr>
  </w:style>
  <w:style w:type="paragraph" w:styleId="ListParagraph">
    <w:name w:val="List Paragraph"/>
    <w:basedOn w:val="Normal"/>
    <w:uiPriority w:val="34"/>
    <w:qFormat/>
    <w:rsid w:val="005F26D0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4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2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C6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39"/>
  </w:style>
  <w:style w:type="paragraph" w:styleId="Footer">
    <w:name w:val="footer"/>
    <w:basedOn w:val="Normal"/>
    <w:link w:val="FooterChar"/>
    <w:uiPriority w:val="99"/>
    <w:unhideWhenUsed/>
    <w:rsid w:val="00CC6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B39A6C3F1174B669169B2CD7A7C9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85F0C-66CE-4387-9074-3BA0DD983265}"/>
      </w:docPartPr>
      <w:docPartBody>
        <w:p w:rsidR="00034790" w:rsidRDefault="00763082" w:rsidP="00763082">
          <w:pPr>
            <w:pStyle w:val="9B39A6C3F1174B669169B2CD7A7C97182"/>
          </w:pPr>
          <w:r w:rsidRPr="003603C3">
            <w:rPr>
              <w:rStyle w:val="PlaceholderText"/>
              <w:rFonts w:ascii="Arial" w:hAnsi="Arial" w:cs="Arial"/>
              <w:color w:val="3A3A3A" w:themeColor="background2" w:themeShade="40"/>
              <w:sz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3082"/>
    <w:rsid w:val="00034790"/>
    <w:rsid w:val="000F57D4"/>
    <w:rsid w:val="003B2F44"/>
    <w:rsid w:val="005A594E"/>
    <w:rsid w:val="00632765"/>
    <w:rsid w:val="00763082"/>
    <w:rsid w:val="00A441C5"/>
    <w:rsid w:val="00AC00B3"/>
    <w:rsid w:val="00B22E86"/>
    <w:rsid w:val="00BF27BA"/>
    <w:rsid w:val="00CF75A3"/>
    <w:rsid w:val="00ED7FF2"/>
    <w:rsid w:val="00F6674D"/>
    <w:rsid w:val="00FE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75A3"/>
    <w:rPr>
      <w:color w:val="808080"/>
    </w:rPr>
  </w:style>
  <w:style w:type="paragraph" w:customStyle="1" w:styleId="9B39A6C3F1174B669169B2CD7A7C97182">
    <w:name w:val="9B39A6C3F1174B669169B2CD7A7C97182"/>
    <w:rsid w:val="0076308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FF20F-71A0-4952-840A-B1207F71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4</Words>
  <Characters>2583</Characters>
  <Application>Microsoft Office Word</Application>
  <DocSecurity>0</DocSecurity>
  <Lines>172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Cooper-Johnson, Chrystal</cp:lastModifiedBy>
  <cp:revision>4</cp:revision>
  <cp:lastPrinted>2022-09-30T17:39:00Z</cp:lastPrinted>
  <dcterms:created xsi:type="dcterms:W3CDTF">2025-09-26T14:56:00Z</dcterms:created>
  <dcterms:modified xsi:type="dcterms:W3CDTF">2025-09-26T14:56:00Z</dcterms:modified>
</cp:coreProperties>
</file>